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 diversidade da paisagem e de conectividade local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e conectadas para os biomas do Brasil, que permite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08:41Z</dcterms:created>
  <dcterms:modified xsi:type="dcterms:W3CDTF">2023-09-22T20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